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9E39C" w14:textId="77777777" w:rsidR="00046D0E" w:rsidRPr="00B72102" w:rsidRDefault="00046D0E" w:rsidP="00046D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2D31DEB1" w14:textId="77777777" w:rsidR="00A957D5" w:rsidRDefault="00A957D5" w:rsidP="00A957D5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arated from love w/ a human because of the invading god.</w:t>
      </w:r>
    </w:p>
    <w:p w14:paraId="6D38F820" w14:textId="77777777" w:rsidR="00A957D5" w:rsidRDefault="00A957D5" w:rsidP="00A957D5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st memories. Lost bond. Yet, love remains.</w:t>
      </w:r>
    </w:p>
    <w:p w14:paraId="0D706DD3" w14:textId="57CADC0E" w:rsidR="00A957D5" w:rsidRDefault="00A957D5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CC044C6" wp14:editId="53B1DAC9">
            <wp:extent cx="2167868" cy="3220085"/>
            <wp:effectExtent l="0" t="0" r="4445" b="0"/>
            <wp:docPr id="15877048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2920" cy="3227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D9617" w14:textId="5617B0AF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 w:rsidRPr="00046D0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7FDC3D2" wp14:editId="004A990C">
            <wp:extent cx="5943600" cy="2008505"/>
            <wp:effectExtent l="0" t="0" r="0" b="0"/>
            <wp:docPr id="14484667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46672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F9A1A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79E3AF97" w14:textId="77777777" w:rsidR="00046D0E" w:rsidRPr="00B72102" w:rsidRDefault="00046D0E" w:rsidP="00046D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2ED43FBF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1F9E6106" w14:textId="77777777" w:rsidR="00046D0E" w:rsidRPr="00B72102" w:rsidRDefault="00046D0E" w:rsidP="00046D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19FCE678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1622416B" w14:textId="77777777" w:rsidR="00046D0E" w:rsidRPr="00B72102" w:rsidRDefault="00046D0E" w:rsidP="00046D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3B3465B6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642EC7AA" w14:textId="77777777" w:rsidR="00046D0E" w:rsidRDefault="00046D0E" w:rsidP="00046D0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71AEA8B6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48B33CB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B4EDF50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BDA07D6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66B5551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EB4BD39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6CC0168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B5EDA7C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0F08982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6D81E7C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C166839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2A8F8C5" w14:textId="77777777" w:rsidR="00046D0E" w:rsidRPr="00B72102" w:rsidRDefault="00046D0E" w:rsidP="00046D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5C81E5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72F01058" w14:textId="77777777" w:rsidR="00046D0E" w:rsidRPr="00B72102" w:rsidRDefault="00046D0E" w:rsidP="00046D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7EAFFE38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40B8AD18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7D54A36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1C8CC0F4" w14:textId="77777777" w:rsidR="00046D0E" w:rsidRPr="00F01381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ED3011E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Occupation</w:t>
      </w:r>
    </w:p>
    <w:p w14:paraId="5FDEC9BE" w14:textId="77777777" w:rsidR="00046D0E" w:rsidRPr="00F01381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0EE62CE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54513813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AE1166E" w14:textId="77777777" w:rsidR="00046D0E" w:rsidRPr="00F01381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382663FC" w14:textId="77777777" w:rsidR="00046D0E" w:rsidRPr="00B72102" w:rsidRDefault="00046D0E" w:rsidP="00046D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33D69536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4A270A37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56BFB267" w14:textId="77777777" w:rsidR="00046D0E" w:rsidRPr="0039018C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32BEBC4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17008995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AAAE8A2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9AB379C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188154AF" w14:textId="77777777" w:rsidR="00046D0E" w:rsidRPr="0039018C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349A7E77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25F25A3F" w14:textId="77777777" w:rsidR="00046D0E" w:rsidRPr="0039018C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D7CF382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1D96AD27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87D6C5D" w14:textId="77777777" w:rsidR="00046D0E" w:rsidRPr="0039018C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3EB2F24B" w14:textId="77777777" w:rsidR="00046D0E" w:rsidRPr="00B72102" w:rsidRDefault="00046D0E" w:rsidP="00046D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7205FE29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6AF45FB5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3C08837D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DA91912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4B338607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12A9A71E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17CE4F2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F67D07B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4CB60435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DCC331A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1DD16216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04ACA05E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D90D65D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687CB208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12C6CDAD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FCD277B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C709E62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  <w:t>Negative Traits</w:t>
      </w:r>
    </w:p>
    <w:p w14:paraId="7778E373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73BAA869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ADBCB3D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D10D02E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490F5990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CEBD5E2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2E792082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77E0FA28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CE9D60F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1C5A4F1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16555A77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37C4173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30E7CECA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47F4F872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BEBF7D2" w14:textId="77777777" w:rsidR="00046D0E" w:rsidRPr="0039018C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468EF4ED" w14:textId="77777777" w:rsidR="00046D0E" w:rsidRPr="00B72102" w:rsidRDefault="00046D0E" w:rsidP="00046D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7557066E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269E9E1A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E2413E7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391C5132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0E63C18F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4054EFC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AB3F0AF" w14:textId="77777777" w:rsidR="00046D0E" w:rsidRDefault="00046D0E" w:rsidP="00046D0E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425734A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BC4D8B2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9B9CCFA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7F96206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532336F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1EBE617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1E6E61D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2168D6D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063C4C7F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524F499A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46C76BE4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6B82E696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17D503C1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61FDAEF2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5C2D5DB8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3713395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38D4CFDE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57375156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0383A58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0822FD3E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4159DAA3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F258064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4CBB3712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453C96F7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0784B03" w14:textId="77777777" w:rsidR="00046D0E" w:rsidRPr="00E8232E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61E27E4A" w14:textId="77777777" w:rsidR="00046D0E" w:rsidRPr="00B72102" w:rsidRDefault="00046D0E" w:rsidP="00046D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Motivations:</w:t>
      </w:r>
    </w:p>
    <w:p w14:paraId="4913D2AB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1885D8A5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1D4E258" w14:textId="77777777" w:rsidR="00046D0E" w:rsidRPr="00AA4814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3EFC30D8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6BEAB75E" w14:textId="77777777" w:rsidR="00046D0E" w:rsidRDefault="00046D0E" w:rsidP="00046D0E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26897661" w14:textId="77777777" w:rsidR="00046D0E" w:rsidRPr="005324BC" w:rsidRDefault="00046D0E" w:rsidP="00046D0E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028F2A01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  <w:t>Emotional Shielding</w:t>
      </w:r>
    </w:p>
    <w:p w14:paraId="494B15C5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08F0341" w14:textId="77777777" w:rsidR="00046D0E" w:rsidRPr="005324BC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697CB98A" w14:textId="77777777" w:rsidR="00046D0E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70E6D6AB" w14:textId="77777777" w:rsidR="00046D0E" w:rsidRPr="00D21259" w:rsidRDefault="00046D0E" w:rsidP="00046D0E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2C661C5" w14:textId="77777777" w:rsidR="00046D0E" w:rsidRDefault="00046D0E" w:rsidP="00046D0E">
      <w:pPr>
        <w:rPr>
          <w:rFonts w:ascii="Times New Roman" w:hAnsi="Times New Roman" w:cs="Times New Roman"/>
          <w:sz w:val="24"/>
          <w:szCs w:val="24"/>
        </w:rPr>
      </w:pPr>
    </w:p>
    <w:p w14:paraId="6FA1A1F3" w14:textId="77777777" w:rsidR="00046D0E" w:rsidRPr="001952E2" w:rsidRDefault="00046D0E" w:rsidP="00046D0E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26CA13DC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ysDC0NDcxNzYxMzNQ0lEKTi0uzszPAykwrAUANK+UWSwAAAA="/>
  </w:docVars>
  <w:rsids>
    <w:rsidRoot w:val="006816E4"/>
    <w:rsid w:val="00046D0E"/>
    <w:rsid w:val="006816E4"/>
    <w:rsid w:val="00A957D5"/>
    <w:rsid w:val="00BD3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E06C0"/>
  <w15:chartTrackingRefBased/>
  <w15:docId w15:val="{583F33DD-86CB-413D-81D9-04ECE8C24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PH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D0E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207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3</cp:revision>
  <dcterms:created xsi:type="dcterms:W3CDTF">2023-11-24T08:29:00Z</dcterms:created>
  <dcterms:modified xsi:type="dcterms:W3CDTF">2023-11-24T09:02:00Z</dcterms:modified>
</cp:coreProperties>
</file>